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330B5E68" w:rsidR="001064B4" w:rsidRDefault="001064B4" w:rsidP="001064B4">
      <w:pPr>
        <w:pStyle w:val="Heading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1064B4"/>
    <w:p w14:paraId="5EEB9FA1" w14:textId="1BC91C03" w:rsidR="007471B0" w:rsidRDefault="009E6DBF" w:rsidP="00687D9E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687D9E">
      <w:pPr>
        <w:jc w:val="both"/>
      </w:pPr>
    </w:p>
    <w:p w14:paraId="574AA451" w14:textId="275DED1E" w:rsidR="00261F7B" w:rsidRDefault="00261F7B" w:rsidP="00687D9E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687D9E">
      <w:pPr>
        <w:jc w:val="both"/>
      </w:pPr>
    </w:p>
    <w:p w14:paraId="2C20D382" w14:textId="014A2184" w:rsidR="00CE0407" w:rsidRPr="00F85012" w:rsidRDefault="00CE0407" w:rsidP="00687D9E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A02249">
        <w:t>s</w:t>
      </w:r>
      <w:r w:rsidR="00CB79C7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ListParagraph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ListParagraph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53A48B02" w:rsidR="006D6734" w:rsidRDefault="006D6734">
      <w:pPr>
        <w:rPr>
          <w:b/>
          <w:highlight w:val="yellow"/>
        </w:rPr>
      </w:pPr>
    </w:p>
    <w:p w14:paraId="6A75A257" w14:textId="77777777" w:rsidR="005C0811" w:rsidRDefault="005C0811">
      <w:pPr>
        <w:rPr>
          <w:b/>
          <w:highlight w:val="yellow"/>
        </w:rPr>
      </w:pPr>
    </w:p>
    <w:p w14:paraId="7EE2D20E" w14:textId="55B9CAC3" w:rsidR="005C0811" w:rsidRPr="007A2894" w:rsidRDefault="005C0811" w:rsidP="005C0811">
      <w:pPr>
        <w:rPr>
          <w:b/>
          <w:highlight w:val="yellow"/>
        </w:rPr>
      </w:pPr>
      <w:r w:rsidRPr="007A2894">
        <w:rPr>
          <w:b/>
          <w:highlight w:val="yellow"/>
        </w:rPr>
        <w:t>Univerza v Ljubljani, Fakulteta za elektrotehniko</w:t>
      </w:r>
    </w:p>
    <w:p w14:paraId="5EA15A98" w14:textId="77777777" w:rsidR="005C0811" w:rsidRPr="007A2894" w:rsidRDefault="005C0811" w:rsidP="005C0811">
      <w:pPr>
        <w:rPr>
          <w:highlight w:val="yellow"/>
        </w:rPr>
      </w:pPr>
      <w:r w:rsidRPr="007A2894">
        <w:rPr>
          <w:highlight w:val="yellow"/>
        </w:rPr>
        <w:t>Tržaška 25</w:t>
      </w:r>
    </w:p>
    <w:p w14:paraId="6F1D6EA1" w14:textId="77777777" w:rsidR="005C0811" w:rsidRPr="007A2894" w:rsidRDefault="005C0811" w:rsidP="005C0811">
      <w:pPr>
        <w:rPr>
          <w:highlight w:val="yellow"/>
        </w:rPr>
      </w:pPr>
      <w:r w:rsidRPr="007A2894">
        <w:rPr>
          <w:highlight w:val="yellow"/>
        </w:rPr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07EF34BA" w:rsidR="006D6734" w:rsidRPr="006D6734" w:rsidRDefault="006D6734" w:rsidP="006D6734">
      <w:pPr>
        <w:pStyle w:val="Heading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Pr="005C0811">
        <w:rPr>
          <w:color w:val="000000" w:themeColor="text1"/>
          <w:highlight w:val="yellow"/>
        </w:rPr>
        <w:t>docent</w:t>
      </w:r>
      <w:r w:rsidR="00A75DE4">
        <w:rPr>
          <w:color w:val="000000" w:themeColor="text1"/>
          <w:highlight w:val="yellow"/>
        </w:rPr>
        <w:t>a</w:t>
      </w:r>
      <w:r w:rsidR="00B94805" w:rsidRPr="005C0811">
        <w:rPr>
          <w:color w:val="000000" w:themeColor="text1"/>
          <w:highlight w:val="yellow"/>
        </w:rPr>
        <w:t xml:space="preserve"> /</w:t>
      </w:r>
      <w:r w:rsidR="005C0811">
        <w:rPr>
          <w:color w:val="000000" w:themeColor="text1"/>
          <w:highlight w:val="yellow"/>
        </w:rPr>
        <w:t xml:space="preserve"> </w:t>
      </w:r>
      <w:r w:rsidR="00A75DE4">
        <w:rPr>
          <w:color w:val="000000" w:themeColor="text1"/>
          <w:highlight w:val="yellow"/>
        </w:rPr>
        <w:t>znanstvenega sodelavca</w:t>
      </w:r>
    </w:p>
    <w:p w14:paraId="4B22423E" w14:textId="77777777" w:rsidR="00B84D1A" w:rsidRDefault="00B84D1A" w:rsidP="00B84D1A"/>
    <w:p w14:paraId="2DC5A1CE" w14:textId="4FD7557E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za </w:t>
      </w:r>
      <w:r w:rsidR="00B84D1A" w:rsidRPr="00074C7E">
        <w:t xml:space="preserve">prvo </w:t>
      </w:r>
      <w:r w:rsidRPr="00074C7E">
        <w:t>izvol</w:t>
      </w:r>
      <w:r w:rsidR="00B84D1A" w:rsidRPr="00074C7E">
        <w:t xml:space="preserve">itev v </w:t>
      </w:r>
      <w:r w:rsidR="00B84D1A" w:rsidRPr="001275B1">
        <w:t xml:space="preserve">naziv </w:t>
      </w:r>
      <w:r w:rsidR="00B84D1A" w:rsidRPr="005C0811">
        <w:rPr>
          <w:highlight w:val="yellow"/>
        </w:rPr>
        <w:t>docenta</w:t>
      </w:r>
      <w:r w:rsidR="00B94805" w:rsidRPr="005C0811">
        <w:rPr>
          <w:highlight w:val="yellow"/>
        </w:rPr>
        <w:t xml:space="preserve"> /</w:t>
      </w:r>
      <w:r w:rsidR="005C0811" w:rsidRPr="005C0811">
        <w:rPr>
          <w:highlight w:val="yellow"/>
        </w:rPr>
        <w:t xml:space="preserve"> znanstvenega sodelavca</w:t>
      </w:r>
      <w:r w:rsidR="005C0811">
        <w:t xml:space="preserve"> </w:t>
      </w:r>
      <w:r w:rsidR="00B84D1A" w:rsidRPr="001275B1">
        <w:t>za</w:t>
      </w:r>
      <w:r w:rsidR="00B84D1A" w:rsidRPr="00B84D1A">
        <w:t xml:space="preserve"> področje </w:t>
      </w:r>
      <w:r w:rsidR="00336A43" w:rsidRPr="005C0811">
        <w:rPr>
          <w:highlight w:val="yellow"/>
        </w:rPr>
        <w:t>elektrotehnika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B94805">
        <w:t xml:space="preserve"> </w:t>
      </w:r>
      <w:r w:rsidR="00B94805" w:rsidRPr="007159D9">
        <w:rPr>
          <w:highlight w:val="yellow"/>
        </w:rPr>
        <w:t>21.6.2019</w:t>
      </w:r>
      <w:r w:rsidR="00B94805">
        <w:t xml:space="preserve"> </w:t>
      </w:r>
      <w:r w:rsidR="00B84D1A">
        <w:t>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21557715" w:rsidR="000B0DC1" w:rsidRDefault="000B0DC1" w:rsidP="000B0DC1">
      <w:r>
        <w:t xml:space="preserve">Ljubljana, </w:t>
      </w:r>
      <w:r w:rsidR="00A02249">
        <w:rPr>
          <w:highlight w:val="yellow"/>
        </w:rPr>
        <w:t>30</w:t>
      </w:r>
      <w:r w:rsidR="00A02249" w:rsidRPr="0010340C">
        <w:rPr>
          <w:highlight w:val="yellow"/>
        </w:rPr>
        <w:t>.</w:t>
      </w:r>
      <w:r w:rsidR="00A02249">
        <w:rPr>
          <w:highlight w:val="yellow"/>
        </w:rPr>
        <w:t> 4. 2019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Heading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33A35AF8" w:rsidR="000A2AE8" w:rsidRPr="00C9260F" w:rsidRDefault="000A2AE8" w:rsidP="00337055">
      <w:r w:rsidRPr="00337055">
        <w:rPr>
          <w:b/>
        </w:rPr>
        <w:t xml:space="preserve">Zaprošeni naziv: </w:t>
      </w:r>
      <w:r w:rsidRPr="005C0811">
        <w:rPr>
          <w:b/>
          <w:highlight w:val="yellow"/>
        </w:rPr>
        <w:t xml:space="preserve">docent </w:t>
      </w:r>
      <w:r w:rsidR="00B94805" w:rsidRPr="005C0811">
        <w:rPr>
          <w:b/>
          <w:highlight w:val="yellow"/>
        </w:rPr>
        <w:t>/</w:t>
      </w:r>
      <w:r w:rsidR="005C0811" w:rsidRPr="005C0811">
        <w:rPr>
          <w:b/>
          <w:highlight w:val="yellow"/>
        </w:rPr>
        <w:t xml:space="preserve"> znanstveni sodelavec</w:t>
      </w:r>
      <w:r w:rsidR="00B94805">
        <w:rPr>
          <w:b/>
        </w:rPr>
        <w:t xml:space="preserve"> </w:t>
      </w:r>
      <w:r w:rsidRPr="001275B1">
        <w:rPr>
          <w:b/>
        </w:rPr>
        <w:t>(prva izvolitev)</w:t>
      </w:r>
    </w:p>
    <w:p w14:paraId="3493F75D" w14:textId="77777777" w:rsidR="000A2AE8" w:rsidRDefault="000A2AE8" w:rsidP="00337055"/>
    <w:p w14:paraId="6DE920AB" w14:textId="2B5A80B4" w:rsidR="004977BE" w:rsidRPr="00D93362" w:rsidRDefault="000A2AE8" w:rsidP="00337055">
      <w:r w:rsidRPr="00337055">
        <w:rPr>
          <w:b/>
        </w:rPr>
        <w:t xml:space="preserve">Področje: </w:t>
      </w:r>
      <w:r w:rsidR="00B94805" w:rsidRPr="005C0811">
        <w:rPr>
          <w:b/>
          <w:highlight w:val="yellow"/>
        </w:rPr>
        <w:t>elektrotehnika</w:t>
      </w:r>
    </w:p>
    <w:p w14:paraId="17C5C84C" w14:textId="0FACDDCF" w:rsidR="006D6734" w:rsidRDefault="006D6734" w:rsidP="007A5C81">
      <w:pPr>
        <w:pStyle w:val="Title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5D31059A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A02249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Title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Title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32F7344A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="005142C1">
        <w:rPr>
          <w:highlight w:val="yellow"/>
        </w:rPr>
        <w:t xml:space="preserve">: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7BDDAB13" w14:textId="06524F1A" w:rsidR="00680743" w:rsidRDefault="00680743" w:rsidP="00B84D1A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52A12B6E" w14:textId="77777777" w:rsidR="00336A43" w:rsidRDefault="00336A43" w:rsidP="00336A43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 xml:space="preserve">Podoktorsko </w:t>
      </w:r>
    </w:p>
    <w:p w14:paraId="1EB141A9" w14:textId="0C0BFCD2" w:rsidR="00336A43" w:rsidRPr="00B84D1A" w:rsidRDefault="00336A43" w:rsidP="00336A43">
      <w:pPr>
        <w:pStyle w:val="Nastevanje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21BAA201" w14:textId="0BA87465" w:rsidR="00680743" w:rsidRPr="007B143E" w:rsidRDefault="00B84D1A" w:rsidP="007A5C81">
      <w:pPr>
        <w:pStyle w:val="Title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64FB49EC" w14:textId="0CE4245B" w:rsidR="00680743" w:rsidRDefault="0010340C" w:rsidP="007A5C81">
      <w:pPr>
        <w:pStyle w:val="Title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1D6EFFD3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5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6DEA4C8E" w14:textId="46590A68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8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 (druga izvolitev)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55B56A94" w:rsidR="00680743" w:rsidRDefault="007225AB" w:rsidP="007A5C81">
      <w:pPr>
        <w:pStyle w:val="Title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42C7A401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Title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4F919EE2" w14:textId="2FBC14A9" w:rsidR="00947308" w:rsidRDefault="00947308" w:rsidP="00DB4D9E">
      <w:pPr>
        <w:rPr>
          <w:b/>
        </w:rPr>
      </w:pPr>
    </w:p>
    <w:p w14:paraId="07716395" w14:textId="77777777" w:rsidR="007B1B27" w:rsidRDefault="007B1B27" w:rsidP="007B1B27">
      <w:pPr>
        <w:rPr>
          <w:b/>
        </w:rPr>
      </w:pPr>
      <w:r w:rsidRPr="00037649">
        <w:rPr>
          <w:b/>
        </w:rPr>
        <w:t>Čisti citati po letih</w:t>
      </w:r>
      <w:r>
        <w:rPr>
          <w:b/>
        </w:rPr>
        <w:t xml:space="preserve"> za zadnjih 10 let (WoS)</w:t>
      </w:r>
      <w:r w:rsidRPr="00037649">
        <w:rPr>
          <w:b/>
        </w:rPr>
        <w:t>:</w:t>
      </w:r>
      <w:r w:rsidRPr="00DB4D9E" w:rsidDel="002A52F7">
        <w:rPr>
          <w:highlight w:val="yellow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7B1B27" w:rsidRPr="00363BA3" w14:paraId="3C9920B8" w14:textId="77777777" w:rsidTr="007E3C6D">
        <w:tc>
          <w:tcPr>
            <w:tcW w:w="1077" w:type="dxa"/>
            <w:vAlign w:val="center"/>
          </w:tcPr>
          <w:p w14:paraId="24060101" w14:textId="77777777" w:rsidR="007B1B27" w:rsidRPr="007B1B27" w:rsidRDefault="007B1B27" w:rsidP="007E3C6D">
            <w:pPr>
              <w:pStyle w:val="Navodila"/>
              <w:spacing w:after="0"/>
              <w:jc w:val="center"/>
              <w:rPr>
                <w:b/>
              </w:rPr>
            </w:pPr>
            <w:r w:rsidRPr="007B1B27">
              <w:rPr>
                <w:b/>
                <w:sz w:val="18"/>
              </w:rPr>
              <w:t>Leto</w:t>
            </w:r>
          </w:p>
        </w:tc>
        <w:tc>
          <w:tcPr>
            <w:tcW w:w="851" w:type="dxa"/>
            <w:vAlign w:val="center"/>
          </w:tcPr>
          <w:p w14:paraId="15614DD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50F42013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407F531E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6FA4740C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1304DB83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3C65DA7A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2A7B4267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55AF3937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3E32DDFA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407AA85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7B1B27" w:rsidRPr="00363BA3" w14:paraId="5D599EDC" w14:textId="77777777" w:rsidTr="007E3C6D">
        <w:tc>
          <w:tcPr>
            <w:tcW w:w="1077" w:type="dxa"/>
            <w:vAlign w:val="center"/>
          </w:tcPr>
          <w:p w14:paraId="59890A22" w14:textId="77777777" w:rsidR="007B1B27" w:rsidRPr="007B1B27" w:rsidRDefault="007B1B27" w:rsidP="007E3C6D">
            <w:pPr>
              <w:pStyle w:val="Navodila"/>
              <w:spacing w:after="0"/>
              <w:jc w:val="center"/>
              <w:rPr>
                <w:sz w:val="18"/>
              </w:rPr>
            </w:pPr>
            <w:r w:rsidRPr="007B1B27">
              <w:rPr>
                <w:sz w:val="18"/>
              </w:rPr>
              <w:t>Citati WoS</w:t>
            </w:r>
          </w:p>
        </w:tc>
        <w:tc>
          <w:tcPr>
            <w:tcW w:w="851" w:type="dxa"/>
            <w:vAlign w:val="center"/>
          </w:tcPr>
          <w:p w14:paraId="7956ABA4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0D03A4FF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5FDD8C33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515857E5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4530BE17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79F94049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6A2418BE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05D6245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033CE5FE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524FE03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52303896" w14:textId="77777777" w:rsidR="007B1B27" w:rsidRDefault="007B1B27" w:rsidP="007B1B27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>
        <w:rPr>
          <w:highlight w:val="yellow"/>
        </w:rPr>
        <w:t xml:space="preserve"> </w:t>
      </w:r>
      <w:r>
        <w:t xml:space="preserve">čistih </w:t>
      </w:r>
      <w:r w:rsidRPr="00037649">
        <w:t>citatov</w:t>
      </w:r>
      <w:r>
        <w:t xml:space="preserve"> (WoS)</w:t>
      </w:r>
    </w:p>
    <w:p w14:paraId="1EF7A417" w14:textId="77777777" w:rsidR="007B1B27" w:rsidRDefault="007B1B27" w:rsidP="007B1B27"/>
    <w:p w14:paraId="1D5ED8C7" w14:textId="77777777" w:rsidR="007B1B27" w:rsidRPr="00DE41C6" w:rsidRDefault="007B1B27" w:rsidP="007B1B27">
      <w:r w:rsidRPr="00DE41C6">
        <w:rPr>
          <w:b/>
        </w:rPr>
        <w:t>H-index (SICRIS</w:t>
      </w:r>
      <w:r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037649">
      <w:pPr>
        <w:pStyle w:val="Subtitle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222D07E1" w:rsidR="005905A1" w:rsidRPr="005905A1" w:rsidRDefault="00870E53" w:rsidP="009960A1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Title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Title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44AC2E2" w14:textId="2A2798DE" w:rsidR="00893732" w:rsidRDefault="00D25DE3" w:rsidP="00EC2A13">
      <w:pPr>
        <w:pStyle w:val="Title"/>
      </w:pPr>
      <w:r>
        <w:t>9</w:t>
      </w:r>
      <w:r w:rsidR="00893732" w:rsidRPr="00DB4D9E">
        <w:t>.</w:t>
      </w:r>
      <w:r w:rsidR="00893732" w:rsidRPr="00DB4D9E">
        <w:tab/>
        <w:t>Projekti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Title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Title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0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0"/>
    </w:p>
    <w:p w14:paraId="576DE80F" w14:textId="43DDEBDA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B3190C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0F85A142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893732" w:rsidRPr="004D1980">
        <w:rPr>
          <w:highlight w:val="yellow"/>
        </w:rPr>
        <w:t>12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11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2011–11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12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Title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293BF1C3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687D9E">
        <w:rPr>
          <w:highlight w:val="yellow"/>
        </w:rPr>
        <w:t>8. 9. 2011</w:t>
      </w:r>
      <w:r w:rsidR="00BA4239" w:rsidRPr="00744235">
        <w:rPr>
          <w:highlight w:val="yellow"/>
        </w:rPr>
        <w:t>.</w:t>
      </w:r>
    </w:p>
    <w:p w14:paraId="38330A8A" w14:textId="27B6EC48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Emphasis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 xml:space="preserve">. ExLing 2012., Atene, Grčija, </w:t>
      </w:r>
      <w:r w:rsidR="00687D9E" w:rsidRPr="006540A0">
        <w:rPr>
          <w:rStyle w:val="st"/>
          <w:highlight w:val="yellow"/>
        </w:rPr>
        <w:t>27. 8. 2012</w:t>
      </w:r>
      <w:r w:rsidR="00BA4239" w:rsidRPr="006540A0">
        <w:rPr>
          <w:rStyle w:val="st"/>
          <w:highlight w:val="yellow"/>
        </w:rPr>
        <w:t>.</w:t>
      </w:r>
    </w:p>
    <w:p w14:paraId="19283477" w14:textId="0E021E5A" w:rsidR="00BA4239" w:rsidRPr="001320D3" w:rsidRDefault="00D25DE3" w:rsidP="007A5C81">
      <w:pPr>
        <w:pStyle w:val="Title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181D014C" w:rsidR="00BA4239" w:rsidRPr="00C5793C" w:rsidRDefault="00BA4239" w:rsidP="001064B4">
      <w:pPr>
        <w:pStyle w:val="ListParagraph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</w:t>
      </w:r>
      <w:r w:rsidR="00687D9E" w:rsidRPr="00C5793C">
        <w:rPr>
          <w:highlight w:val="yellow"/>
        </w:rPr>
        <w:t>10. 7. 2011</w:t>
      </w:r>
      <w:r w:rsidRPr="00C5793C">
        <w:rPr>
          <w:highlight w:val="yellow"/>
        </w:rPr>
        <w:t xml:space="preserve">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709B20FE" w:rsidR="00BA4239" w:rsidRPr="00C5793C" w:rsidRDefault="00BA4239" w:rsidP="001064B4">
      <w:pPr>
        <w:pStyle w:val="ListParagraph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687D9E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 xml:space="preserve">11. 9. 2011, Universidad de la Rioja, Španija (član programskega odbora) </w:t>
      </w:r>
    </w:p>
    <w:p w14:paraId="7DE445FA" w14:textId="3EDEA1EE" w:rsidR="00BA4239" w:rsidRPr="00C5793C" w:rsidRDefault="00EF3233" w:rsidP="001064B4">
      <w:pPr>
        <w:pStyle w:val="ListParagraph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Emphasis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687D9E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687D9E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34142132" w:rsidR="00EC2A13" w:rsidRDefault="00BA4239" w:rsidP="001064B4">
      <w:pPr>
        <w:pStyle w:val="Nastevanje"/>
        <w:numPr>
          <w:ilvl w:val="0"/>
          <w:numId w:val="18"/>
        </w:numPr>
        <w:rPr>
          <w:rStyle w:val="st"/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Emphasis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252C1130" w14:textId="27C1012A" w:rsidR="004D3A70" w:rsidRPr="00A870DE" w:rsidRDefault="004D3A70" w:rsidP="004D3A70">
      <w:pPr>
        <w:pStyle w:val="Subtitle"/>
        <w:rPr>
          <w:highlight w:val="yellow"/>
        </w:rPr>
      </w:pPr>
      <w:r>
        <w:rPr>
          <w:highlight w:val="yellow"/>
        </w:rPr>
        <w:t>Drugo</w:t>
      </w:r>
    </w:p>
    <w:p w14:paraId="269C1A28" w14:textId="618C000F" w:rsidR="004D3A70" w:rsidRPr="009960A1" w:rsidRDefault="004D3A70" w:rsidP="004D3A70">
      <w:pPr>
        <w:pStyle w:val="Nastevanje"/>
        <w:numPr>
          <w:ilvl w:val="0"/>
          <w:numId w:val="18"/>
        </w:numPr>
        <w:rPr>
          <w:highlight w:val="yellow"/>
        </w:rPr>
      </w:pPr>
      <w:r>
        <w:rPr>
          <w:highlight w:val="yellow"/>
        </w:rPr>
        <w:t>…</w:t>
      </w:r>
    </w:p>
    <w:p w14:paraId="034A46EC" w14:textId="77777777" w:rsidR="007B1B27" w:rsidRPr="009960A1" w:rsidRDefault="007B1B27" w:rsidP="007B1B27">
      <w:pPr>
        <w:pStyle w:val="Nastevanje"/>
        <w:ind w:left="360" w:firstLine="0"/>
        <w:rPr>
          <w:highlight w:val="yellow"/>
        </w:rPr>
      </w:pPr>
    </w:p>
    <w:p w14:paraId="16C15E2C" w14:textId="50FD1866" w:rsidR="004977BE" w:rsidRPr="007A5C81" w:rsidRDefault="00D25DE3" w:rsidP="00EC2A13">
      <w:pPr>
        <w:pStyle w:val="Title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5F675D">
        <w:t>, vključno s podeljenimi mednarodnimi patenti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413A4227" w14:textId="77777777" w:rsidR="00E47D53" w:rsidRDefault="00E47D53">
      <w:pPr>
        <w:spacing w:before="0" w:after="0"/>
        <w:rPr>
          <w:b/>
        </w:rPr>
      </w:pPr>
      <w:r>
        <w:br w:type="page"/>
      </w:r>
    </w:p>
    <w:p w14:paraId="00F678FD" w14:textId="73DB5AE0" w:rsidR="005652A5" w:rsidRDefault="00D25DE3" w:rsidP="001064B4">
      <w:pPr>
        <w:pStyle w:val="Title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4045F9BC" w14:textId="77777777" w:rsidR="00AC463D" w:rsidRPr="001064B4" w:rsidRDefault="00AC463D" w:rsidP="001064B4">
      <w:pPr>
        <w:rPr>
          <w:highlight w:val="red"/>
        </w:rPr>
      </w:pP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857A76" w:rsidRPr="00673A43" w14:paraId="7D7C6DB1" w14:textId="77777777" w:rsidTr="00870E53">
        <w:trPr>
          <w:trHeight w:val="228"/>
        </w:trPr>
        <w:tc>
          <w:tcPr>
            <w:tcW w:w="3524" w:type="dxa"/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857A76" w:rsidRPr="00673A43" w14:paraId="2D60DCFC" w14:textId="77777777" w:rsidTr="001064B4">
        <w:trPr>
          <w:trHeight w:val="447"/>
        </w:trPr>
        <w:tc>
          <w:tcPr>
            <w:tcW w:w="3524" w:type="dxa"/>
          </w:tcPr>
          <w:p w14:paraId="68E98624" w14:textId="665D1477" w:rsidR="00857A76" w:rsidRPr="001064B4" w:rsidRDefault="00870E53" w:rsidP="004479A7">
            <w:pPr>
              <w:rPr>
                <w:iCs/>
              </w:rPr>
            </w:pPr>
            <w:bookmarkStart w:id="1" w:name="_Hlk505411933"/>
            <w:bookmarkStart w:id="2" w:name="_Hlk505413625"/>
            <w:r>
              <w:rPr>
                <w:iCs/>
              </w:rPr>
              <w:t>Pomembna dela</w:t>
            </w:r>
            <w:r w:rsidR="001B6F6F" w:rsidRPr="001064B4">
              <w:rPr>
                <w:iCs/>
              </w:rPr>
              <w:t>, pri katerih je bil kandidat prvi avtor</w:t>
            </w:r>
            <w:bookmarkEnd w:id="1"/>
            <w:r w:rsidR="005F675D">
              <w:rPr>
                <w:iCs/>
              </w:rPr>
              <w:t xml:space="preserve"> </w:t>
            </w:r>
          </w:p>
        </w:tc>
        <w:tc>
          <w:tcPr>
            <w:tcW w:w="2071" w:type="dxa"/>
          </w:tcPr>
          <w:p w14:paraId="61CC0D5C" w14:textId="42DA5209" w:rsidR="00857A76" w:rsidRDefault="00857A76" w:rsidP="00772EC4">
            <w:pPr>
              <w:rPr>
                <w:highlight w:val="yellow"/>
              </w:rPr>
            </w:pPr>
            <w:r>
              <w:rPr>
                <w:highlight w:val="yellow"/>
              </w:rPr>
              <w:t>22, 23, 24-31</w:t>
            </w:r>
          </w:p>
        </w:tc>
        <w:tc>
          <w:tcPr>
            <w:tcW w:w="1701" w:type="dxa"/>
          </w:tcPr>
          <w:p w14:paraId="6E051C23" w14:textId="5B490098" w:rsidR="00857A76" w:rsidRPr="0042722A" w:rsidRDefault="00857A76" w:rsidP="00ED4726">
            <w:pPr>
              <w:jc w:val="center"/>
              <w:rPr>
                <w:b/>
              </w:rPr>
            </w:pPr>
            <w:r>
              <w:rPr>
                <w:b/>
              </w:rPr>
              <w:t xml:space="preserve">3 </w:t>
            </w:r>
            <w:r w:rsidR="00EC024C">
              <w:rPr>
                <w:b/>
              </w:rPr>
              <w:t>dela</w:t>
            </w:r>
            <w:r w:rsidR="005F675D">
              <w:rPr>
                <w:b/>
              </w:rPr>
              <w:t xml:space="preserve"> (enote)</w:t>
            </w:r>
          </w:p>
        </w:tc>
        <w:tc>
          <w:tcPr>
            <w:tcW w:w="2406" w:type="dxa"/>
          </w:tcPr>
          <w:p w14:paraId="55154E12" w14:textId="77777777" w:rsidR="00857A76" w:rsidRDefault="00857A76" w:rsidP="00ED4726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8</w:t>
            </w:r>
          </w:p>
        </w:tc>
      </w:tr>
      <w:tr w:rsidR="00E02154" w:rsidRPr="00673A43" w14:paraId="39477E58" w14:textId="77777777" w:rsidTr="007E3C6D">
        <w:trPr>
          <w:trHeight w:val="1106"/>
        </w:trPr>
        <w:tc>
          <w:tcPr>
            <w:tcW w:w="3524" w:type="dxa"/>
          </w:tcPr>
          <w:p w14:paraId="2BB2EE9F" w14:textId="77777777" w:rsidR="00E02154" w:rsidRPr="001064B4" w:rsidRDefault="00E02154" w:rsidP="007E3C6D">
            <w:pPr>
              <w:ind w:left="284"/>
              <w:rPr>
                <w:iCs/>
              </w:rPr>
            </w:pPr>
            <w:r w:rsidRPr="008A30FB">
              <w:t>Od tega članki objavljeni v revijah indeksiranih v SCI</w:t>
            </w:r>
            <w:r>
              <w:t>E</w:t>
            </w:r>
            <w:r w:rsidRPr="008A30FB">
              <w:t xml:space="preserve"> z IF&gt;0 (I., II. ali III. skupina)</w:t>
            </w:r>
            <w:r>
              <w:t xml:space="preserve">. </w:t>
            </w:r>
          </w:p>
        </w:tc>
        <w:tc>
          <w:tcPr>
            <w:tcW w:w="2071" w:type="dxa"/>
          </w:tcPr>
          <w:p w14:paraId="0A790C3A" w14:textId="77777777" w:rsidR="00E02154" w:rsidRDefault="00E02154" w:rsidP="007E3C6D">
            <w:pPr>
              <w:rPr>
                <w:highlight w:val="yellow"/>
              </w:rPr>
            </w:pPr>
            <w:r>
              <w:rPr>
                <w:highlight w:val="yellow"/>
              </w:rPr>
              <w:t>44-45</w:t>
            </w:r>
          </w:p>
        </w:tc>
        <w:tc>
          <w:tcPr>
            <w:tcW w:w="1701" w:type="dxa"/>
          </w:tcPr>
          <w:p w14:paraId="60D6C4F7" w14:textId="77777777" w:rsidR="00E02154" w:rsidRDefault="00E02154" w:rsidP="007E3C6D">
            <w:pPr>
              <w:jc w:val="center"/>
              <w:rPr>
                <w:b/>
              </w:rPr>
            </w:pPr>
            <w:r>
              <w:rPr>
                <w:b/>
              </w:rPr>
              <w:t>2 članka</w:t>
            </w:r>
          </w:p>
        </w:tc>
        <w:tc>
          <w:tcPr>
            <w:tcW w:w="2406" w:type="dxa"/>
          </w:tcPr>
          <w:p w14:paraId="2A4F24E7" w14:textId="77777777" w:rsidR="00E02154" w:rsidRDefault="00E02154" w:rsidP="007E3C6D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</w:tr>
      <w:tr w:rsidR="004D28CE" w:rsidRPr="00673A43" w14:paraId="7CBAD0FE" w14:textId="77777777" w:rsidTr="001064B4">
        <w:trPr>
          <w:trHeight w:val="1106"/>
        </w:trPr>
        <w:tc>
          <w:tcPr>
            <w:tcW w:w="3524" w:type="dxa"/>
          </w:tcPr>
          <w:p w14:paraId="61ACC778" w14:textId="586DAB20" w:rsidR="004D28CE" w:rsidRPr="001064B4" w:rsidRDefault="005F675D" w:rsidP="0091679F">
            <w:pPr>
              <w:ind w:left="604"/>
              <w:rPr>
                <w:iCs/>
              </w:rPr>
            </w:pPr>
            <w:bookmarkStart w:id="3" w:name="_Hlk505413868"/>
            <w:bookmarkEnd w:id="2"/>
            <w:r w:rsidRPr="008A30FB">
              <w:t>Od tega članki</w:t>
            </w:r>
            <w:r w:rsidR="00E02154">
              <w:t>, pri katerih je kandidat prvi avtor v revijah indeksiranih v SCIE z IF&gt;0 (I. ali II. skupina).</w:t>
            </w:r>
            <w:r w:rsidRPr="008A30FB">
              <w:t xml:space="preserve"> </w:t>
            </w:r>
          </w:p>
        </w:tc>
        <w:tc>
          <w:tcPr>
            <w:tcW w:w="2071" w:type="dxa"/>
          </w:tcPr>
          <w:p w14:paraId="3C6D3C3B" w14:textId="6DEC20B1" w:rsidR="004D28CE" w:rsidRDefault="00D04038" w:rsidP="00772EC4">
            <w:pPr>
              <w:rPr>
                <w:highlight w:val="yellow"/>
              </w:rPr>
            </w:pPr>
            <w:r>
              <w:rPr>
                <w:highlight w:val="yellow"/>
              </w:rPr>
              <w:t>44-45</w:t>
            </w:r>
          </w:p>
        </w:tc>
        <w:tc>
          <w:tcPr>
            <w:tcW w:w="1701" w:type="dxa"/>
          </w:tcPr>
          <w:p w14:paraId="45AC8404" w14:textId="639035BC" w:rsidR="004D28CE" w:rsidRDefault="00E02154" w:rsidP="00E02154">
            <w:pPr>
              <w:jc w:val="center"/>
              <w:rPr>
                <w:b/>
              </w:rPr>
            </w:pPr>
            <w:r>
              <w:rPr>
                <w:b/>
              </w:rPr>
              <w:t>1 članek</w:t>
            </w:r>
          </w:p>
        </w:tc>
        <w:tc>
          <w:tcPr>
            <w:tcW w:w="2406" w:type="dxa"/>
          </w:tcPr>
          <w:p w14:paraId="06516C77" w14:textId="57A3CAA7" w:rsidR="004D28CE" w:rsidRDefault="00D04038" w:rsidP="00ED4726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</w:tr>
      <w:tr w:rsidR="00714901" w:rsidRPr="00673A43" w14:paraId="4329E740" w14:textId="77777777" w:rsidTr="00E94745">
        <w:tc>
          <w:tcPr>
            <w:tcW w:w="3524" w:type="dxa"/>
            <w:tcBorders>
              <w:bottom w:val="single" w:sz="4" w:space="0" w:color="auto"/>
            </w:tcBorders>
          </w:tcPr>
          <w:p w14:paraId="01CF0799" w14:textId="44582DE2" w:rsidR="00714901" w:rsidRPr="001064B4" w:rsidRDefault="005F675D">
            <w:r>
              <w:t>Članki</w:t>
            </w:r>
            <w:r w:rsidRPr="008A30FB">
              <w:t xml:space="preserve"> v slovenskem jeziku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7E632BC1" w14:textId="77777777" w:rsidR="00714901" w:rsidRPr="00673A43" w:rsidRDefault="00714901" w:rsidP="00E94745">
            <w:pPr>
              <w:rPr>
                <w:highlight w:val="yellow"/>
              </w:rPr>
            </w:pPr>
            <w:r>
              <w:rPr>
                <w:highlight w:val="yellow"/>
              </w:rPr>
              <w:t>33,45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D928DA4" w14:textId="01AC160F" w:rsidR="00714901" w:rsidRPr="00635365" w:rsidRDefault="00714901" w:rsidP="005F675D">
            <w:pPr>
              <w:jc w:val="center"/>
              <w:rPr>
                <w:b/>
              </w:rPr>
            </w:pPr>
            <w:r>
              <w:rPr>
                <w:b/>
              </w:rPr>
              <w:t xml:space="preserve">1 </w:t>
            </w:r>
            <w:r w:rsidR="005F675D">
              <w:rPr>
                <w:b/>
              </w:rPr>
              <w:t>članek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3A50A72B" w14:textId="77777777" w:rsidR="00714901" w:rsidRDefault="00714901" w:rsidP="00E94745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3</w:t>
            </w:r>
          </w:p>
        </w:tc>
      </w:tr>
      <w:tr w:rsidR="004D3A70" w:rsidRPr="00673A43" w14:paraId="75D7D929" w14:textId="77777777" w:rsidTr="007E3C6D">
        <w:tc>
          <w:tcPr>
            <w:tcW w:w="3524" w:type="dxa"/>
            <w:tcBorders>
              <w:bottom w:val="single" w:sz="4" w:space="0" w:color="auto"/>
            </w:tcBorders>
          </w:tcPr>
          <w:p w14:paraId="166A65F0" w14:textId="77777777" w:rsidR="004D3A70" w:rsidRPr="001064B4" w:rsidRDefault="004D3A70" w:rsidP="007E3C6D">
            <w:r w:rsidRPr="001064B4">
              <w:t>Skupno  število točk iz znanstvene dejavnosti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0AD55CDE" w14:textId="77777777" w:rsidR="004D3A70" w:rsidRPr="00673A43" w:rsidRDefault="004D3A70" w:rsidP="007E3C6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658585D" w14:textId="77777777" w:rsidR="004D3A70" w:rsidRPr="00567C72" w:rsidRDefault="004D3A70" w:rsidP="007E3C6D">
            <w:pPr>
              <w:jc w:val="center"/>
              <w:rPr>
                <w:b/>
              </w:rPr>
            </w:pPr>
            <w:r w:rsidRPr="00635365">
              <w:rPr>
                <w:b/>
              </w:rPr>
              <w:t>2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7642A599" w14:textId="77777777" w:rsidR="004D3A70" w:rsidRPr="00673A43" w:rsidRDefault="004D3A70" w:rsidP="007E3C6D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714901" w:rsidRPr="00673A43" w14:paraId="02172AF4" w14:textId="77777777" w:rsidTr="005F4665">
        <w:tc>
          <w:tcPr>
            <w:tcW w:w="3524" w:type="dxa"/>
            <w:tcBorders>
              <w:bottom w:val="single" w:sz="4" w:space="0" w:color="auto"/>
            </w:tcBorders>
          </w:tcPr>
          <w:p w14:paraId="1FF21810" w14:textId="1353F96F" w:rsidR="00714901" w:rsidRPr="00E02154" w:rsidRDefault="00E02154" w:rsidP="00E02154">
            <w:pPr>
              <w:ind w:left="179"/>
            </w:pPr>
            <w:r w:rsidRPr="00E02154">
              <w:t>Od tega število točk na osnovi objav v znanstvenih revijah</w:t>
            </w:r>
            <w:r w:rsidRPr="00E02154" w:rsidDel="00E02154">
              <w:t xml:space="preserve"> 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2591CEAB" w14:textId="77777777" w:rsidR="00714901" w:rsidRPr="00E02154" w:rsidRDefault="00714901" w:rsidP="005F4665">
            <w:r w:rsidRPr="002C306E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5B23A14" w14:textId="48536E10" w:rsidR="00714901" w:rsidRPr="00E02154" w:rsidRDefault="00E02154" w:rsidP="005F4665">
            <w:pPr>
              <w:jc w:val="center"/>
              <w:rPr>
                <w:b/>
              </w:rPr>
            </w:pPr>
            <w:r w:rsidRPr="00E02154">
              <w:rPr>
                <w:b/>
              </w:rPr>
              <w:t xml:space="preserve">14 </w:t>
            </w:r>
            <w:r w:rsidR="00714901" w:rsidRPr="00E02154">
              <w:rPr>
                <w:b/>
              </w:rPr>
              <w:t>točk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016B07CE" w14:textId="77777777" w:rsidR="00714901" w:rsidRPr="00E02154" w:rsidRDefault="00714901" w:rsidP="005F4665">
            <w:pPr>
              <w:jc w:val="center"/>
            </w:pPr>
            <w:r w:rsidRPr="009A6DAA">
              <w:rPr>
                <w:highlight w:val="yellow"/>
              </w:rPr>
              <w:t>130</w:t>
            </w:r>
          </w:p>
        </w:tc>
      </w:tr>
    </w:tbl>
    <w:p w14:paraId="178F0567" w14:textId="77777777" w:rsidR="00921FEE" w:rsidRPr="00D25DE3" w:rsidRDefault="00921FEE" w:rsidP="004479A7">
      <w:pPr>
        <w:ind w:left="720" w:hanging="720"/>
      </w:pPr>
      <w:bookmarkStart w:id="4" w:name="_GoBack"/>
      <w:bookmarkEnd w:id="3"/>
      <w:bookmarkEnd w:id="4"/>
    </w:p>
    <w:sectPr w:rsidR="00921FEE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5041C3" w14:textId="77777777" w:rsidR="004977AA" w:rsidRDefault="004977AA" w:rsidP="00F64D7B">
      <w:r>
        <w:separator/>
      </w:r>
    </w:p>
  </w:endnote>
  <w:endnote w:type="continuationSeparator" w:id="0">
    <w:p w14:paraId="5E4EDE9C" w14:textId="77777777" w:rsidR="004977AA" w:rsidRDefault="004977AA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928DFC" w14:textId="77777777" w:rsidR="004977AA" w:rsidRDefault="004977AA" w:rsidP="00F64D7B">
      <w:r>
        <w:separator/>
      </w:r>
    </w:p>
  </w:footnote>
  <w:footnote w:type="continuationSeparator" w:id="0">
    <w:p w14:paraId="29C6B868" w14:textId="77777777" w:rsidR="004977AA" w:rsidRDefault="004977AA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2"/>
  </w:num>
  <w:num w:numId="4">
    <w:abstractNumId w:val="31"/>
  </w:num>
  <w:num w:numId="5">
    <w:abstractNumId w:val="21"/>
  </w:num>
  <w:num w:numId="6">
    <w:abstractNumId w:val="18"/>
  </w:num>
  <w:num w:numId="7">
    <w:abstractNumId w:val="4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29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8"/>
  </w:num>
  <w:num w:numId="22">
    <w:abstractNumId w:val="27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0"/>
  </w:num>
  <w:num w:numId="30">
    <w:abstractNumId w:val="3"/>
  </w:num>
  <w:num w:numId="31">
    <w:abstractNumId w:val="16"/>
  </w:num>
  <w:num w:numId="32">
    <w:abstractNumId w:val="13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wMjAxsrQwNDRV0lEKTi0uzszPAykwqwUAdP1HkywAAAA="/>
  </w:docVars>
  <w:rsids>
    <w:rsidRoot w:val="00867E07"/>
    <w:rsid w:val="00006642"/>
    <w:rsid w:val="000158F5"/>
    <w:rsid w:val="0001706B"/>
    <w:rsid w:val="00024450"/>
    <w:rsid w:val="00027067"/>
    <w:rsid w:val="00037649"/>
    <w:rsid w:val="000479EE"/>
    <w:rsid w:val="00052782"/>
    <w:rsid w:val="0007442B"/>
    <w:rsid w:val="00074C7E"/>
    <w:rsid w:val="000766B2"/>
    <w:rsid w:val="000A2AE8"/>
    <w:rsid w:val="000A694B"/>
    <w:rsid w:val="000B0DC1"/>
    <w:rsid w:val="000B2B50"/>
    <w:rsid w:val="000E4E78"/>
    <w:rsid w:val="000F0A3D"/>
    <w:rsid w:val="000F6C9E"/>
    <w:rsid w:val="0010340C"/>
    <w:rsid w:val="00104C5E"/>
    <w:rsid w:val="001064B4"/>
    <w:rsid w:val="00111C1B"/>
    <w:rsid w:val="00116BF3"/>
    <w:rsid w:val="00120785"/>
    <w:rsid w:val="001275B1"/>
    <w:rsid w:val="001320D3"/>
    <w:rsid w:val="001334C2"/>
    <w:rsid w:val="0013428F"/>
    <w:rsid w:val="00142612"/>
    <w:rsid w:val="00166700"/>
    <w:rsid w:val="00166746"/>
    <w:rsid w:val="00170585"/>
    <w:rsid w:val="00186259"/>
    <w:rsid w:val="001A4570"/>
    <w:rsid w:val="001A7597"/>
    <w:rsid w:val="001B6F6F"/>
    <w:rsid w:val="001D1AB5"/>
    <w:rsid w:val="001D24FD"/>
    <w:rsid w:val="001F2E0F"/>
    <w:rsid w:val="002037DB"/>
    <w:rsid w:val="00205FE8"/>
    <w:rsid w:val="00215005"/>
    <w:rsid w:val="00215CE8"/>
    <w:rsid w:val="00226408"/>
    <w:rsid w:val="00227682"/>
    <w:rsid w:val="00240397"/>
    <w:rsid w:val="00243B97"/>
    <w:rsid w:val="00245400"/>
    <w:rsid w:val="00261F7B"/>
    <w:rsid w:val="00277AF1"/>
    <w:rsid w:val="00281E16"/>
    <w:rsid w:val="00292F1D"/>
    <w:rsid w:val="002B2782"/>
    <w:rsid w:val="002C306E"/>
    <w:rsid w:val="002C4450"/>
    <w:rsid w:val="002C6185"/>
    <w:rsid w:val="002C7322"/>
    <w:rsid w:val="002E4342"/>
    <w:rsid w:val="002E6A9C"/>
    <w:rsid w:val="002E7DEA"/>
    <w:rsid w:val="002F25DC"/>
    <w:rsid w:val="002F269B"/>
    <w:rsid w:val="002F2CBA"/>
    <w:rsid w:val="002F5A4D"/>
    <w:rsid w:val="00303706"/>
    <w:rsid w:val="00307FA2"/>
    <w:rsid w:val="003118CD"/>
    <w:rsid w:val="00320015"/>
    <w:rsid w:val="00321DDB"/>
    <w:rsid w:val="00336A43"/>
    <w:rsid w:val="00337055"/>
    <w:rsid w:val="00365B7C"/>
    <w:rsid w:val="003816A8"/>
    <w:rsid w:val="003829EB"/>
    <w:rsid w:val="0038469D"/>
    <w:rsid w:val="0038582F"/>
    <w:rsid w:val="00385DC7"/>
    <w:rsid w:val="0039557C"/>
    <w:rsid w:val="00396815"/>
    <w:rsid w:val="003A1F9F"/>
    <w:rsid w:val="003C7B81"/>
    <w:rsid w:val="003D097C"/>
    <w:rsid w:val="003E18C2"/>
    <w:rsid w:val="003E3834"/>
    <w:rsid w:val="00405BCB"/>
    <w:rsid w:val="004075DA"/>
    <w:rsid w:val="00421ABC"/>
    <w:rsid w:val="004462DB"/>
    <w:rsid w:val="004463B2"/>
    <w:rsid w:val="004479A7"/>
    <w:rsid w:val="0047159C"/>
    <w:rsid w:val="004725C6"/>
    <w:rsid w:val="00477A6D"/>
    <w:rsid w:val="004963F9"/>
    <w:rsid w:val="004977AA"/>
    <w:rsid w:val="004977BE"/>
    <w:rsid w:val="004A3D53"/>
    <w:rsid w:val="004B4430"/>
    <w:rsid w:val="004B735D"/>
    <w:rsid w:val="004D1980"/>
    <w:rsid w:val="004D28CE"/>
    <w:rsid w:val="004D3A70"/>
    <w:rsid w:val="004E6728"/>
    <w:rsid w:val="005036BC"/>
    <w:rsid w:val="00504F84"/>
    <w:rsid w:val="0051083A"/>
    <w:rsid w:val="00513494"/>
    <w:rsid w:val="005142C1"/>
    <w:rsid w:val="00520D9B"/>
    <w:rsid w:val="00534F0B"/>
    <w:rsid w:val="005523A2"/>
    <w:rsid w:val="00552E20"/>
    <w:rsid w:val="00553020"/>
    <w:rsid w:val="005531EB"/>
    <w:rsid w:val="005652A5"/>
    <w:rsid w:val="00567C72"/>
    <w:rsid w:val="00570FD6"/>
    <w:rsid w:val="00571EA4"/>
    <w:rsid w:val="00572252"/>
    <w:rsid w:val="00575E1D"/>
    <w:rsid w:val="00580A8A"/>
    <w:rsid w:val="005905A1"/>
    <w:rsid w:val="00594636"/>
    <w:rsid w:val="005A5C6E"/>
    <w:rsid w:val="005B0B7F"/>
    <w:rsid w:val="005B3042"/>
    <w:rsid w:val="005C0811"/>
    <w:rsid w:val="005C2EDB"/>
    <w:rsid w:val="005C7979"/>
    <w:rsid w:val="005D000B"/>
    <w:rsid w:val="005D0E1C"/>
    <w:rsid w:val="005D2F30"/>
    <w:rsid w:val="005D39E6"/>
    <w:rsid w:val="005D4E45"/>
    <w:rsid w:val="005E025E"/>
    <w:rsid w:val="005E1063"/>
    <w:rsid w:val="005F5584"/>
    <w:rsid w:val="005F675D"/>
    <w:rsid w:val="005F7A4E"/>
    <w:rsid w:val="00610178"/>
    <w:rsid w:val="00610446"/>
    <w:rsid w:val="00624E85"/>
    <w:rsid w:val="0063174D"/>
    <w:rsid w:val="00642DF6"/>
    <w:rsid w:val="00653F79"/>
    <w:rsid w:val="006540A0"/>
    <w:rsid w:val="006573A4"/>
    <w:rsid w:val="0067073B"/>
    <w:rsid w:val="006712E1"/>
    <w:rsid w:val="00673A43"/>
    <w:rsid w:val="00680743"/>
    <w:rsid w:val="00687920"/>
    <w:rsid w:val="00687D9E"/>
    <w:rsid w:val="00691A96"/>
    <w:rsid w:val="00691C82"/>
    <w:rsid w:val="00695B01"/>
    <w:rsid w:val="006A12F7"/>
    <w:rsid w:val="006B363C"/>
    <w:rsid w:val="006B4087"/>
    <w:rsid w:val="006C64C4"/>
    <w:rsid w:val="006C6987"/>
    <w:rsid w:val="006D61B7"/>
    <w:rsid w:val="006D6734"/>
    <w:rsid w:val="006F2306"/>
    <w:rsid w:val="006F408F"/>
    <w:rsid w:val="006F623A"/>
    <w:rsid w:val="00710F93"/>
    <w:rsid w:val="00714901"/>
    <w:rsid w:val="007159D9"/>
    <w:rsid w:val="007225AB"/>
    <w:rsid w:val="0073131F"/>
    <w:rsid w:val="00744235"/>
    <w:rsid w:val="007471B0"/>
    <w:rsid w:val="0075036E"/>
    <w:rsid w:val="0075570A"/>
    <w:rsid w:val="00761CCB"/>
    <w:rsid w:val="00772EC4"/>
    <w:rsid w:val="00781399"/>
    <w:rsid w:val="00786691"/>
    <w:rsid w:val="007867D3"/>
    <w:rsid w:val="007907D2"/>
    <w:rsid w:val="007A5C81"/>
    <w:rsid w:val="007B143E"/>
    <w:rsid w:val="007B1B27"/>
    <w:rsid w:val="007C15F8"/>
    <w:rsid w:val="007C3C96"/>
    <w:rsid w:val="007C75CA"/>
    <w:rsid w:val="007C7DE8"/>
    <w:rsid w:val="008018DD"/>
    <w:rsid w:val="00804FD1"/>
    <w:rsid w:val="0081060F"/>
    <w:rsid w:val="00811C30"/>
    <w:rsid w:val="0082136F"/>
    <w:rsid w:val="00844C30"/>
    <w:rsid w:val="00857A76"/>
    <w:rsid w:val="00862132"/>
    <w:rsid w:val="00862446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90179C"/>
    <w:rsid w:val="0091679F"/>
    <w:rsid w:val="00921FEE"/>
    <w:rsid w:val="00935099"/>
    <w:rsid w:val="009422E3"/>
    <w:rsid w:val="00942628"/>
    <w:rsid w:val="009447B2"/>
    <w:rsid w:val="00947308"/>
    <w:rsid w:val="00963596"/>
    <w:rsid w:val="00976E75"/>
    <w:rsid w:val="0098196B"/>
    <w:rsid w:val="00982BAE"/>
    <w:rsid w:val="00995766"/>
    <w:rsid w:val="009960A1"/>
    <w:rsid w:val="009A2149"/>
    <w:rsid w:val="009A6DAA"/>
    <w:rsid w:val="009D129F"/>
    <w:rsid w:val="009D12C2"/>
    <w:rsid w:val="009E6DBF"/>
    <w:rsid w:val="009F1E1B"/>
    <w:rsid w:val="009F2A44"/>
    <w:rsid w:val="00A0014D"/>
    <w:rsid w:val="00A013B2"/>
    <w:rsid w:val="00A02249"/>
    <w:rsid w:val="00A04F8A"/>
    <w:rsid w:val="00A165B4"/>
    <w:rsid w:val="00A16E4B"/>
    <w:rsid w:val="00A1733E"/>
    <w:rsid w:val="00A213C9"/>
    <w:rsid w:val="00A31ED6"/>
    <w:rsid w:val="00A367C1"/>
    <w:rsid w:val="00A427CD"/>
    <w:rsid w:val="00A754EE"/>
    <w:rsid w:val="00A75DE4"/>
    <w:rsid w:val="00A76C85"/>
    <w:rsid w:val="00A81E95"/>
    <w:rsid w:val="00A870DE"/>
    <w:rsid w:val="00A9105D"/>
    <w:rsid w:val="00A95803"/>
    <w:rsid w:val="00A9779F"/>
    <w:rsid w:val="00AA05F5"/>
    <w:rsid w:val="00AA22BE"/>
    <w:rsid w:val="00AA564B"/>
    <w:rsid w:val="00AA653E"/>
    <w:rsid w:val="00AC463D"/>
    <w:rsid w:val="00AD7A48"/>
    <w:rsid w:val="00AE197C"/>
    <w:rsid w:val="00AE2F92"/>
    <w:rsid w:val="00AE707C"/>
    <w:rsid w:val="00B1262D"/>
    <w:rsid w:val="00B13729"/>
    <w:rsid w:val="00B257A4"/>
    <w:rsid w:val="00B3190C"/>
    <w:rsid w:val="00B44B93"/>
    <w:rsid w:val="00B52ABD"/>
    <w:rsid w:val="00B6616E"/>
    <w:rsid w:val="00B80E22"/>
    <w:rsid w:val="00B84D1A"/>
    <w:rsid w:val="00B905EF"/>
    <w:rsid w:val="00B90EF8"/>
    <w:rsid w:val="00B94805"/>
    <w:rsid w:val="00B96617"/>
    <w:rsid w:val="00BA3C23"/>
    <w:rsid w:val="00BA4239"/>
    <w:rsid w:val="00BB7656"/>
    <w:rsid w:val="00BC30E9"/>
    <w:rsid w:val="00BE0E7F"/>
    <w:rsid w:val="00BE2153"/>
    <w:rsid w:val="00C04CB7"/>
    <w:rsid w:val="00C055BB"/>
    <w:rsid w:val="00C13431"/>
    <w:rsid w:val="00C179A3"/>
    <w:rsid w:val="00C256EA"/>
    <w:rsid w:val="00C307DE"/>
    <w:rsid w:val="00C32036"/>
    <w:rsid w:val="00C41FD6"/>
    <w:rsid w:val="00C42B9E"/>
    <w:rsid w:val="00C56F37"/>
    <w:rsid w:val="00C5793C"/>
    <w:rsid w:val="00C64D85"/>
    <w:rsid w:val="00C77D56"/>
    <w:rsid w:val="00C9260F"/>
    <w:rsid w:val="00C94661"/>
    <w:rsid w:val="00C94B61"/>
    <w:rsid w:val="00C94CDD"/>
    <w:rsid w:val="00CB0243"/>
    <w:rsid w:val="00CB1397"/>
    <w:rsid w:val="00CB1F17"/>
    <w:rsid w:val="00CB2EB2"/>
    <w:rsid w:val="00CB422A"/>
    <w:rsid w:val="00CB79C7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D020A"/>
    <w:rsid w:val="00DD16FF"/>
    <w:rsid w:val="00DD6917"/>
    <w:rsid w:val="00DF0328"/>
    <w:rsid w:val="00DF11D2"/>
    <w:rsid w:val="00E009E4"/>
    <w:rsid w:val="00E02154"/>
    <w:rsid w:val="00E20ECA"/>
    <w:rsid w:val="00E263E6"/>
    <w:rsid w:val="00E42C31"/>
    <w:rsid w:val="00E44566"/>
    <w:rsid w:val="00E44CB3"/>
    <w:rsid w:val="00E44DB5"/>
    <w:rsid w:val="00E47D53"/>
    <w:rsid w:val="00E670E6"/>
    <w:rsid w:val="00E70DED"/>
    <w:rsid w:val="00E73AB0"/>
    <w:rsid w:val="00E81CBC"/>
    <w:rsid w:val="00E822CE"/>
    <w:rsid w:val="00E917A1"/>
    <w:rsid w:val="00E94174"/>
    <w:rsid w:val="00E9567F"/>
    <w:rsid w:val="00EA63F9"/>
    <w:rsid w:val="00EB1AD0"/>
    <w:rsid w:val="00EB4B9A"/>
    <w:rsid w:val="00EB732D"/>
    <w:rsid w:val="00EC024C"/>
    <w:rsid w:val="00EC2A13"/>
    <w:rsid w:val="00EC2AE4"/>
    <w:rsid w:val="00ED1EE2"/>
    <w:rsid w:val="00ED28C4"/>
    <w:rsid w:val="00ED4726"/>
    <w:rsid w:val="00EE40F1"/>
    <w:rsid w:val="00EF3233"/>
    <w:rsid w:val="00F14A94"/>
    <w:rsid w:val="00F170C3"/>
    <w:rsid w:val="00F2092B"/>
    <w:rsid w:val="00F2517F"/>
    <w:rsid w:val="00F25CE3"/>
    <w:rsid w:val="00F3415C"/>
    <w:rsid w:val="00F34A2B"/>
    <w:rsid w:val="00F5166A"/>
    <w:rsid w:val="00F64D7B"/>
    <w:rsid w:val="00F73091"/>
    <w:rsid w:val="00F740E4"/>
    <w:rsid w:val="00F76C56"/>
    <w:rsid w:val="00F7728D"/>
    <w:rsid w:val="00F81A04"/>
    <w:rsid w:val="00F83A1D"/>
    <w:rsid w:val="00F85012"/>
    <w:rsid w:val="00F851BC"/>
    <w:rsid w:val="00FA4536"/>
    <w:rsid w:val="00FB590C"/>
    <w:rsid w:val="00FC0359"/>
    <w:rsid w:val="00FC365D"/>
    <w:rsid w:val="00FC47E1"/>
    <w:rsid w:val="00FD4006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TitleChar">
    <w:name w:val="Title Char"/>
    <w:basedOn w:val="DefaultParagraphFont"/>
    <w:link w:val="Title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ormal"/>
    <w:uiPriority w:val="99"/>
    <w:rsid w:val="00A9779F"/>
    <w:pPr>
      <w:keepNext/>
      <w:spacing w:after="120" w:line="264" w:lineRule="auto"/>
    </w:pPr>
  </w:style>
  <w:style w:type="paragraph" w:styleId="Header">
    <w:name w:val="header"/>
    <w:basedOn w:val="Normal"/>
    <w:link w:val="Head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9779F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ormal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Subtitle">
    <w:name w:val="Subtitle"/>
    <w:basedOn w:val="Normal"/>
    <w:link w:val="SubtitleChar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ListParagraph">
    <w:name w:val="List Paragraph"/>
    <w:basedOn w:val="Normal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BodyText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BodyText">
    <w:name w:val="Body Text"/>
    <w:basedOn w:val="Normal"/>
    <w:link w:val="BodyTextChar"/>
    <w:uiPriority w:val="99"/>
    <w:semiHidden/>
    <w:rsid w:val="00A977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A9779F"/>
    <w:rPr>
      <w:rFonts w:cs="Times New Roman"/>
    </w:rPr>
  </w:style>
  <w:style w:type="character" w:styleId="Hyperlink">
    <w:name w:val="Hyperlink"/>
    <w:basedOn w:val="DefaultParagraphFont"/>
    <w:uiPriority w:val="99"/>
    <w:rsid w:val="00A9779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DefaultParagraphFont"/>
    <w:rsid w:val="00A9779F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A9779F"/>
    <w:rPr>
      <w:rFonts w:cs="Times New Roman"/>
      <w:i/>
    </w:rPr>
  </w:style>
  <w:style w:type="paragraph" w:styleId="BalloonText">
    <w:name w:val="Balloon Text"/>
    <w:basedOn w:val="Normal"/>
    <w:link w:val="BalloonTextChar"/>
    <w:rsid w:val="009350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rsid w:val="00FC47E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47E1"/>
  </w:style>
  <w:style w:type="character" w:customStyle="1" w:styleId="CommentTextChar">
    <w:name w:val="Comment Text Char"/>
    <w:basedOn w:val="DefaultParagraphFont"/>
    <w:link w:val="CommentText"/>
    <w:rsid w:val="00FC47E1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C4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5652A5"/>
    <w:rPr>
      <w:b/>
      <w:bCs/>
      <w:i/>
      <w:iCs/>
      <w:spacing w:val="5"/>
    </w:rPr>
  </w:style>
  <w:style w:type="character" w:customStyle="1" w:styleId="Heading3Char">
    <w:name w:val="Heading 3 Char"/>
    <w:basedOn w:val="DefaultParagraphFont"/>
    <w:link w:val="Heading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C9260F"/>
    <w:rPr>
      <w:color w:val="800080" w:themeColor="followedHyperlink"/>
      <w:u w:val="single"/>
    </w:rPr>
  </w:style>
  <w:style w:type="paragraph" w:styleId="Revision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92F4E11-DBDD-4223-B860-77A5A0C81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1887</Words>
  <Characters>10758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tjaz Mihelj</cp:lastModifiedBy>
  <cp:revision>15</cp:revision>
  <cp:lastPrinted>2012-04-13T07:55:00Z</cp:lastPrinted>
  <dcterms:created xsi:type="dcterms:W3CDTF">2020-05-05T10:13:00Z</dcterms:created>
  <dcterms:modified xsi:type="dcterms:W3CDTF">2023-12-2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